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2DBA" w:rsidRDefault="00A32FF3">
      <w:pPr>
        <w:rPr>
          <w:b/>
          <w:sz w:val="32"/>
          <w:szCs w:val="32"/>
        </w:rPr>
      </w:pPr>
      <w:r w:rsidRPr="001060CF">
        <w:rPr>
          <w:b/>
          <w:sz w:val="32"/>
          <w:szCs w:val="32"/>
        </w:rPr>
        <w:t>Summary</w:t>
      </w:r>
      <w:r w:rsidR="001060CF" w:rsidRPr="001060CF">
        <w:rPr>
          <w:b/>
          <w:sz w:val="32"/>
          <w:szCs w:val="32"/>
        </w:rPr>
        <w:t xml:space="preserve"> of Gomoku Project</w:t>
      </w:r>
    </w:p>
    <w:p w:rsidR="006A2C20" w:rsidRPr="00DF0BBD" w:rsidRDefault="006A2C20" w:rsidP="00885CDA">
      <w:pPr>
        <w:rPr>
          <w:rFonts w:cs="Vrinda"/>
          <w:szCs w:val="28"/>
          <w:lang w:bidi="bn-IN"/>
        </w:rPr>
      </w:pPr>
      <w:r>
        <w:t>We have  done the gomoku project with 10 x 10 board using minimax. We have used the code of minimax algorithm from GeeksforGeeks website[1].</w:t>
      </w:r>
      <w:r w:rsidR="003E6619">
        <w:t xml:space="preserve"> The evaluation function is not so much powerful, and as there is so much possible way in it takes </w:t>
      </w:r>
      <w:r w:rsidR="00D90909">
        <w:t xml:space="preserve">an undetermined time to take a move. </w:t>
      </w:r>
      <w:r w:rsidR="00DF0BBD">
        <w:t xml:space="preserve"> We will add alpha-beta pruning to minimize response time and make a strong evaluation function</w:t>
      </w:r>
      <w:r w:rsidR="00885CDA">
        <w:t xml:space="preserve"> </w:t>
      </w:r>
      <w:r w:rsidR="00885CDA">
        <w:rPr>
          <w:rFonts w:cs="Vrinda"/>
          <w:szCs w:val="28"/>
          <w:lang w:bidi="bn-IN"/>
        </w:rPr>
        <w:t>next time</w:t>
      </w:r>
      <w:bookmarkStart w:id="0" w:name="_GoBack"/>
      <w:bookmarkEnd w:id="0"/>
      <w:r w:rsidR="006B6AC1">
        <w:t>.</w:t>
      </w:r>
    </w:p>
    <w:p w:rsidR="006A2C20" w:rsidRDefault="006A2C20" w:rsidP="009A27E5">
      <w:pPr>
        <w:rPr>
          <w:b/>
          <w:sz w:val="28"/>
          <w:szCs w:val="28"/>
        </w:rPr>
      </w:pPr>
      <w:r w:rsidRPr="002D6871">
        <w:rPr>
          <w:b/>
          <w:sz w:val="28"/>
          <w:szCs w:val="28"/>
        </w:rPr>
        <w:t>Refe</w:t>
      </w:r>
      <w:r w:rsidR="00B73B93" w:rsidRPr="002D6871">
        <w:rPr>
          <w:b/>
          <w:sz w:val="28"/>
          <w:szCs w:val="28"/>
        </w:rPr>
        <w:t>re</w:t>
      </w:r>
      <w:r w:rsidRPr="002D6871">
        <w:rPr>
          <w:b/>
          <w:sz w:val="28"/>
          <w:szCs w:val="28"/>
        </w:rPr>
        <w:t>nce</w:t>
      </w:r>
    </w:p>
    <w:p w:rsidR="002D6871" w:rsidRPr="006B6AC1" w:rsidRDefault="002D6871" w:rsidP="002D6871">
      <w:pPr>
        <w:rPr>
          <w:rFonts w:cs="Vrinda" w:hint="cs"/>
          <w:szCs w:val="28"/>
          <w:cs/>
          <w:lang w:bidi="bn-IN"/>
        </w:rPr>
      </w:pPr>
      <w:r>
        <w:t xml:space="preserve">1. </w:t>
      </w:r>
      <w:hyperlink r:id="rId4" w:history="1">
        <w:r w:rsidRPr="00230AD5">
          <w:rPr>
            <w:rStyle w:val="Hyperlink"/>
          </w:rPr>
          <w:t>https://www.geeksforgeeks.org/minimax-algorithm-in-game-theory-set-3-tic-tac-toe-ai-finding-optimal-move/</w:t>
        </w:r>
      </w:hyperlink>
    </w:p>
    <w:p w:rsidR="002D6871" w:rsidRPr="002D6871" w:rsidRDefault="002D6871" w:rsidP="002D6871"/>
    <w:p w:rsidR="00A32FF3" w:rsidRPr="001060CF" w:rsidRDefault="00A32FF3">
      <w:pPr>
        <w:rPr>
          <w:b/>
          <w:sz w:val="32"/>
          <w:szCs w:val="32"/>
        </w:rPr>
      </w:pPr>
    </w:p>
    <w:sectPr w:rsidR="00A32FF3" w:rsidRPr="001060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NjG3tDS3MDc2NzBV0lEKTi0uzszPAykwrAUATDNKpywAAAA="/>
  </w:docVars>
  <w:rsids>
    <w:rsidRoot w:val="001060CF"/>
    <w:rsid w:val="001060CF"/>
    <w:rsid w:val="002D6871"/>
    <w:rsid w:val="003E6619"/>
    <w:rsid w:val="006A2C20"/>
    <w:rsid w:val="006B6AC1"/>
    <w:rsid w:val="00885CDA"/>
    <w:rsid w:val="009A27E5"/>
    <w:rsid w:val="00A32FF3"/>
    <w:rsid w:val="00B55CBE"/>
    <w:rsid w:val="00B73B93"/>
    <w:rsid w:val="00CC2DBA"/>
    <w:rsid w:val="00D90909"/>
    <w:rsid w:val="00DF0BBD"/>
    <w:rsid w:val="00FD5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C2229A5-2D49-4E7D-B361-A1FD955A6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687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geeksforgeeks.org/minimax-algorithm-in-game-theory-set-3-tic-tac-toe-ai-finding-optimal-mov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5</cp:revision>
  <cp:lastPrinted>2018-08-07T17:31:00Z</cp:lastPrinted>
  <dcterms:created xsi:type="dcterms:W3CDTF">2018-08-07T16:59:00Z</dcterms:created>
  <dcterms:modified xsi:type="dcterms:W3CDTF">2018-08-07T17:35:00Z</dcterms:modified>
</cp:coreProperties>
</file>